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1" w:name="X054de879d723e035c83da7e527eca51bfaba406"/>
    <w:p>
      <w:pPr>
        <w:pStyle w:val="Heading1"/>
      </w:pPr>
      <w:r>
        <w:t xml:space="preserve">Internship Application Letter for Dietitian Internship in Canada Montreal</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Dietetics &amp; Nutrition</w:t>
      </w:r>
      <w:r>
        <w:br/>
      </w:r>
      <w:r>
        <w:t xml:space="preserve">[Hospital/Healthcare Facility Name]</w:t>
      </w:r>
      <w:r>
        <w:br/>
      </w:r>
      <w:r>
        <w:t xml:space="preserve">Montreal, Quebec H3A 0G4</w:t>
      </w:r>
      <w:r>
        <w:br/>
      </w:r>
      <w:r>
        <w:t xml:space="preserve">Canada</w:t>
      </w:r>
    </w:p>
    <w:bookmarkStart w:id="20" w:name="X552c26e2971542465e661b93b13ff7fcdf41595"/>
    <w:p>
      <w:pPr>
        <w:pStyle w:val="Heading2"/>
      </w:pPr>
      <w:r>
        <w:t xml:space="preserve">Subject: Internship Application Letter for Dietitian Intern Position in Canada Montreal</w:t>
      </w:r>
    </w:p>
    <w:p>
      <w:pPr>
        <w:pStyle w:val="FirstParagraph"/>
      </w:pPr>
      <w:r>
        <w:t xml:space="preserve">Dear Hiring Manager,</w:t>
      </w:r>
    </w:p>
    <w:p>
      <w:pPr>
        <w:pStyle w:val="BodyText"/>
      </w:pPr>
      <w:r>
        <w:t xml:space="preserve">I am writing to express my enthusiastic interest in the Dietitian Intern position within your esteemed healthcare facility, as advertised on the [Platform/Website Name] and aligned with my career aspirations in Canadian healthcare. As a highly motivated and culturally aware nutrition science graduate from [Your University], I am eager to contribute to Montreal's vibrant healthcare ecosystem while completing my supervised practice requirements for registration with the Ordre des diététistes du Québec (ODQ). This Internship Application Letter serves as my formal submission for this opportunity, reflecting my deep commitment to advancing evidence-based nutritional care in Canada Montreal.</w:t>
      </w:r>
    </w:p>
    <w:p>
      <w:pPr>
        <w:pStyle w:val="BodyText"/>
      </w:pPr>
      <w:r>
        <w:t xml:space="preserve">My academic journey at [Your University] provided rigorous training in clinical nutrition, public health policy, and food systems – all critical components for effective Dietitian practice in Canada. Courses such as "Advanced Clinical Nutrition," "Community Nutrition Programming," and "Nutrition Assessment Across Diverse Populations" equipped me with the scientific foundation to address complex dietary needs. I particularly excelled in my capstone project on culturally tailored diabetes management for Montreal's Francophone communities, where I developed meal plans respecting traditional Québécois cuisine while adhering to Canadian Diabetes Association guidelines. This experience solidified my understanding of how dietetics integrates with Canada's multicultural fabric – a principle central to effective practice in Montreal.</w:t>
      </w:r>
    </w:p>
    <w:p>
      <w:pPr>
        <w:pStyle w:val="BodyText"/>
      </w:pPr>
      <w:r>
        <w:t xml:space="preserve">Practical experience has further shaped my approach. During a 400-hour practicum at [Local Clinic/Hospital Name] in Toronto, I collaborated with interdisciplinary teams to create individualized nutrition plans for elderly patients managing chronic conditions. This included implementing the Canadian Food Guide (2023) and adapting dietary advice for clients from diverse linguistic backgrounds – an essential skill when serving Montreal's bilingual population. I also volunteered with</w:t>
      </w:r>
      <w:r>
        <w:t xml:space="preserve"> </w:t>
      </w:r>
      <w:r>
        <w:rPr>
          <w:iCs/>
          <w:i/>
        </w:rPr>
        <w:t xml:space="preserve">La Tablée des Chefs</w:t>
      </w:r>
      <w:r>
        <w:t xml:space="preserve">, a Quebec-based organization addressing food insecurity in Montreal neighborhoods, where I designed budget-friendly meal kits that incorporated local ingredients like maple syrup and wild rice. These experiences taught me to balance nutritional science with community realities – a perspective vital for Dietitian success in Canada Montreal.</w:t>
      </w:r>
    </w:p>
    <w:p>
      <w:pPr>
        <w:pStyle w:val="BodyText"/>
      </w:pPr>
      <w:r>
        <w:t xml:space="preserve">What draws me specifically to Montreal is its unique convergence of healthcare innovation and cultural richness. The city's commitment to preventative care through initiatives like the Quebec government's "Healthy Eating Policy Framework" aligns perfectly with my professional philosophy. I am particularly inspired by institutions such as CHUM (Centre Hospitalier de l'Université de Montréal) and the Montreal Diet Dispensary, which exemplify how Canadian dietetic practice integrates cutting-edge research with compassionate community service. Having completed French language certification (DELF B2) and actively practiced in Francophone environments, I am prepared to engage effectively with patients across Montreal's linguistic landscape – a critical factor for any Dietitian seeking to thrive in Quebec.</w:t>
      </w:r>
    </w:p>
    <w:p>
      <w:pPr>
        <w:pStyle w:val="BodyText"/>
      </w:pPr>
      <w:r>
        <w:t xml:space="preserve">I recognize that the path to becoming a registered Dietitian in Canada Montreal requires mastery of both clinical expertise and provincial regulatory standards. My academic program included comprehensive training on ODQ competency requirements, including ethics, health promotion within the Canadian healthcare system, and compliance with Food Safety Act regulations. I am particularly attentive to how dietary guidelines evolve in response to Canada's climate challenges – such as seasonal adjustments to the Canadian Food Guide for northern communities – and I aim to apply this adaptive approach in Montreal's diverse urban settings. My fluency in English (C1) and proficiency in French (B2 with clinical vocabulary) ensures seamless communication with both patients and healthcare teams, eliminating barriers to care in a city where language access directly impacts health outcomes.</w:t>
      </w:r>
    </w:p>
    <w:p>
      <w:pPr>
        <w:pStyle w:val="BodyText"/>
      </w:pPr>
      <w:r>
        <w:t xml:space="preserve">Montreal's status as a global hub for nutrition research further motivates my application. I have followed the groundbreaking work at McGill University's Food Science Department on gut microbiome studies, which demonstrates how Canadian institutions pioneer solutions for chronic disease management. As a future Dietitian in Canada Montreal, I aspire to contribute to such innovation through evidence-based practice during my internship. The opportunity to learn from your facility's renowned dietitians – who navigate the complexities of Quebec's healthcare system daily – would be invaluable as I prepare for licensure and long-term service in this province.</w:t>
      </w:r>
    </w:p>
    <w:p>
      <w:pPr>
        <w:pStyle w:val="BodyText"/>
      </w:pPr>
      <w:r>
        <w:t xml:space="preserve">My dedication extends beyond clinical skills. I understand that successful Dietitian practice in Canada Montreal requires cultural humility. Through community immersion projects, I've learned to respect culinary traditions from Indigenous communities, Haitian populations, and immigrant groups that form Montreal's social mosaic. For instance, when working with a Syrian refugee family at [Organization Name], I incorporated *maqluba* (a traditional rice dish) into their diabetes management plan – demonstrating how culturally sensitive nutrition care improves adherence and trust. This approach resonates deeply with Canada's commitment to equity in healthcare, a value central to Montreal's community health centers.</w:t>
      </w:r>
    </w:p>
    <w:p>
      <w:pPr>
        <w:pStyle w:val="BodyText"/>
      </w:pPr>
      <w:r>
        <w:t xml:space="preserve">I am confident that my academic background, practical experience, and profound understanding of Canadian dietetic standards make me an ideal candidate for your Dietitian Internship program. I am eager to bring my passion for preventative nutrition to your team while learning from Montreal's exceptional healthcare mentors. My commitment to excellence aligns with the ODQ's mission of "promoting health through evidence-based dietary practices," and I am prepared to immediately contribute as a dedicated intern in Canada Montreal.</w:t>
      </w:r>
    </w:p>
    <w:p>
      <w:pPr>
        <w:pStyle w:val="BodyText"/>
      </w:pPr>
      <w:r>
        <w:t xml:space="preserve">Thank you for considering my Internship Application Letter for the Dietitian position. I have attached my resume, academic transcripts, and French language certification for your review. I welcome the opportunity to discuss how my skills can benefit your facility during an interview at your earliest convenience. Please contact me via email or phone to arrange a suitable time.</w:t>
      </w:r>
    </w:p>
    <w:p>
      <w:pPr>
        <w:pStyle w:val="BodyText"/>
      </w:pPr>
      <w:r>
        <w:t xml:space="preserve">Sincerely,</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etitian Position in Canada Montreal</dc:title>
  <dc:creator/>
  <dc:language>en</dc:language>
  <cp:keywords/>
  <dcterms:created xsi:type="dcterms:W3CDTF">2026-07-19T20:52:06Z</dcterms:created>
  <dcterms:modified xsi:type="dcterms:W3CDTF">2026-07-19T20:52:06Z</dcterms:modified>
</cp:coreProperties>
</file>

<file path=docProps/custom.xml><?xml version="1.0" encoding="utf-8"?>
<Properties xmlns="http://schemas.openxmlformats.org/officeDocument/2006/custom-properties" xmlns:vt="http://schemas.openxmlformats.org/officeDocument/2006/docPropsVTypes"/>
</file>